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009e3f4aeb1b38f5289f91dfd1d2f0b3816198"/>
    <w:p>
      <w:pPr>
        <w:pStyle w:val="Heading3"/>
      </w:pPr>
      <w:r>
        <w:t xml:space="preserve">Об утверждении актуализированной схемы размещения сезонных (летних) кафе при стационарных предприятиях общественного питания на территории Восточного административного округа города Москвы (от 27 декабря 2023 г. № 798-В-РП)</w:t>
      </w:r>
    </w:p>
    <w:p>
      <w:pPr>
        <w:pStyle w:val="FirstParagraph"/>
      </w:pPr>
      <w:r>
        <w:t xml:space="preserve">02.02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activities/trade/detail/1214469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trade/detail/1214469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activities/trade/detail/121446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1T06:58:37Z</dcterms:created>
  <dcterms:modified xsi:type="dcterms:W3CDTF">2024-07-21T06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